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2CB1F390" w:rsidR="00B60B5B" w:rsidRPr="00B60B5B" w:rsidRDefault="00B60B5B" w:rsidP="006120DE">
      <w:pPr>
        <w:jc w:val="center"/>
        <w:rPr>
          <w:b/>
          <w:lang w:val="bg-BG"/>
        </w:rPr>
      </w:pPr>
      <w:r w:rsidRPr="00B60B5B">
        <w:rPr>
          <w:noProof/>
        </w:rPr>
        <w:t>You</w:t>
      </w:r>
      <w:r w:rsidRPr="00B60B5B">
        <w:t xml:space="preserve"> can check your solutions in </w:t>
      </w:r>
      <w:hyperlink r:id="rId8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6CE84D73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verage grade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330BF9F8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6D8171E3" wp14:editId="26A81262">
            <wp:extent cx="3467100" cy="845213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475" cy="848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>
        <w:tc>
          <w:tcPr>
            <w:tcW w:w="873" w:type="dxa"/>
          </w:tcPr>
          <w:p w14:paraId="137D81DB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1416D22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A89632F" wp14:editId="6EBA962F">
            <wp:extent cx="3467100" cy="1535184"/>
            <wp:effectExtent l="19050" t="19050" r="19050" b="273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846" cy="154259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r w:rsidRPr="00B60B5B">
        <w:rPr>
          <w:b/>
          <w:noProof/>
        </w:rPr>
        <w:t>hh:mm</w:t>
      </w:r>
      <w:r w:rsidRPr="00B60B5B">
        <w:t xml:space="preserve">.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>
        <w:tc>
          <w:tcPr>
            <w:tcW w:w="864" w:type="dxa"/>
          </w:tcPr>
          <w:p w14:paraId="5C4AD366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>
        <w:tc>
          <w:tcPr>
            <w:tcW w:w="873" w:type="dxa"/>
          </w:tcPr>
          <w:p w14:paraId="15A0E5B5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2D4BCCC3" w14:textId="30A89D07" w:rsidR="00447E5D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F9CD934" wp14:editId="14062F99">
            <wp:extent cx="2981325" cy="2798115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224" cy="280271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lastRenderedPageBreak/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>
        <w:tc>
          <w:tcPr>
            <w:tcW w:w="1053" w:type="dxa"/>
          </w:tcPr>
          <w:p w14:paraId="1E67754F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</w:t>
      </w:r>
      <w:r w:rsidRPr="00E63DB5">
        <w:rPr>
          <w:rFonts w:ascii="Consolas" w:hAnsi="Consolas"/>
          <w:b/>
        </w:rPr>
        <w:t>-1000…1000</w:t>
      </w:r>
      <w:r w:rsidRPr="00B60B5B">
        <w:rPr>
          <w:b/>
        </w:rPr>
        <w:t>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7319CF">
        <w:trPr>
          <w:trHeight w:val="599"/>
        </w:trPr>
        <w:tc>
          <w:tcPr>
            <w:tcW w:w="1044" w:type="dxa"/>
          </w:tcPr>
          <w:p w14:paraId="5D7E401C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31D02E6D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A91DB19" wp14:editId="60E89D06">
            <wp:extent cx="2955289" cy="495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4" cy="49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D3C5" w14:textId="77777777" w:rsidR="00B60B5B" w:rsidRPr="00447E5D" w:rsidRDefault="00B60B5B" w:rsidP="00447E5D">
      <w:pPr>
        <w:pStyle w:val="Heading4"/>
      </w:pPr>
      <w:r w:rsidRPr="00B60B5B">
        <w:t xml:space="preserve">Step 2. Add </w:t>
      </w:r>
      <w:r w:rsidRPr="00447E5D">
        <w:t>If-else</w:t>
      </w:r>
      <w:r w:rsidRPr="00B60B5B"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5EB8C9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7DDADE" wp14:editId="62E77ED9">
            <wp:extent cx="4502231" cy="1990725"/>
            <wp:effectExtent l="19050" t="19050" r="1270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15" cy="199416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447E5D" w:rsidRDefault="00B60B5B" w:rsidP="00447E5D">
      <w:pPr>
        <w:pStyle w:val="Heading4"/>
      </w:pPr>
      <w:r w:rsidRPr="00B60B5B"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6AA3DCE3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2B5DD4B8" wp14:editId="519F18E6">
            <wp:extent cx="2562225" cy="1293392"/>
            <wp:effectExtent l="19050" t="19050" r="9525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512" cy="12995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lastRenderedPageBreak/>
        <w:t>Solution</w:t>
      </w:r>
    </w:p>
    <w:p w14:paraId="52F6BD0F" w14:textId="216BE93A" w:rsidR="00B60B5B" w:rsidRPr="00B60B5B" w:rsidRDefault="0066480C" w:rsidP="00B60B5B">
      <w:pPr>
        <w:rPr>
          <w:lang w:val="bg-BG" w:eastAsia="ja-JP"/>
        </w:rPr>
      </w:pPr>
      <w:r>
        <w:rPr>
          <w:noProof/>
          <w:lang w:val="bg-BG" w:eastAsia="ja-JP"/>
        </w:rPr>
        <w:drawing>
          <wp:inline distT="0" distB="0" distL="0" distR="0" wp14:anchorId="43DF0C52" wp14:editId="10F73212">
            <wp:extent cx="2543175" cy="676467"/>
            <wp:effectExtent l="19050" t="19050" r="9525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298" cy="67889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</w:t>
      </w:r>
      <w:r w:rsidRPr="003C3038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>
        <w:tc>
          <w:tcPr>
            <w:tcW w:w="963" w:type="dxa"/>
          </w:tcPr>
          <w:p w14:paraId="4E76D327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6EF696FB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</w:t>
            </w:r>
            <w:r w:rsidR="00CF4014">
              <w:rPr>
                <w:rFonts w:ascii="Consolas" w:hAnsi="Consolas"/>
                <w:bCs/>
                <w:noProof/>
              </w:rPr>
              <w:t xml:space="preserve">: </w:t>
            </w:r>
            <w:r w:rsidRPr="00B60B5B">
              <w:rPr>
                <w:rFonts w:ascii="Consolas" w:hAnsi="Consolas"/>
                <w:bCs/>
                <w:noProof/>
              </w:rPr>
              <w:t>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26BAB8E9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4549789" wp14:editId="768CB862">
            <wp:extent cx="2981325" cy="1490663"/>
            <wp:effectExtent l="19050" t="19050" r="9525" b="146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052" cy="14930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679E6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>
        <w:tc>
          <w:tcPr>
            <w:tcW w:w="963" w:type="dxa"/>
          </w:tcPr>
          <w:p w14:paraId="298B0D32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35CCE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>
        <w:tc>
          <w:tcPr>
            <w:tcW w:w="963" w:type="dxa"/>
          </w:tcPr>
          <w:p w14:paraId="499D0556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>
        <w:tc>
          <w:tcPr>
            <w:tcW w:w="963" w:type="dxa"/>
          </w:tcPr>
          <w:p w14:paraId="23A3F731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4"/>
        <w:gridCol w:w="8006"/>
      </w:tblGrid>
      <w:tr w:rsidR="00B60B5B" w:rsidRPr="00B60B5B" w14:paraId="170AB5A8" w14:textId="77777777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>
        <w:tc>
          <w:tcPr>
            <w:tcW w:w="1253" w:type="dxa"/>
          </w:tcPr>
          <w:p w14:paraId="10E7A75B" w14:textId="77777777" w:rsidR="00B60B5B" w:rsidRPr="00D3031B" w:rsidRDefault="00B60B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3031B">
              <w:rPr>
                <w:rFonts w:ascii="Consolas" w:hAnsi="Consolas"/>
                <w:bCs/>
              </w:rPr>
              <w:t>1.05.2016</w:t>
            </w:r>
          </w:p>
          <w:p w14:paraId="220BFFD0" w14:textId="77777777" w:rsidR="00B60B5B" w:rsidRPr="00D3031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D3031B" w:rsidRDefault="00B60B5B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D3031B" w:rsidRDefault="00B60B5B">
            <w:pPr>
              <w:spacing w:before="0" w:after="0"/>
              <w:rPr>
                <w:rFonts w:ascii="Consolas" w:hAnsi="Consolas"/>
                <w:bCs/>
              </w:rPr>
            </w:pPr>
            <w:r w:rsidRPr="00D3031B">
              <w:rPr>
                <w:rFonts w:ascii="Consolas" w:hAnsi="Consolas"/>
                <w:bCs/>
              </w:rPr>
              <w:t xml:space="preserve">There are 5 non-working days </w:t>
            </w:r>
            <w:r w:rsidRPr="00D3031B">
              <w:rPr>
                <w:rFonts w:ascii="Consolas" w:hAnsi="Consolas"/>
                <w:bCs/>
                <w:noProof/>
              </w:rPr>
              <w:t>(</w:t>
            </w:r>
            <w:r w:rsidRPr="00D3031B">
              <w:rPr>
                <w:rFonts w:ascii="Consolas" w:hAnsi="Consolas"/>
                <w:bCs/>
              </w:rPr>
              <w:t>Saturday / Sunday</w:t>
            </w:r>
            <w:r w:rsidRPr="00D3031B">
              <w:rPr>
                <w:rFonts w:ascii="Consolas" w:hAnsi="Consolas"/>
                <w:bCs/>
                <w:noProof/>
              </w:rPr>
              <w:t xml:space="preserve">) </w:t>
            </w:r>
            <w:r w:rsidRPr="00D3031B">
              <w:rPr>
                <w:rFonts w:ascii="Consolas" w:hAnsi="Consolas"/>
                <w:bCs/>
              </w:rPr>
              <w:t>in this period:</w:t>
            </w:r>
            <w:r w:rsidRPr="00D3031B">
              <w:rPr>
                <w:rFonts w:ascii="Consolas" w:hAnsi="Consolas"/>
                <w:bCs/>
                <w:lang w:val="bg-BG"/>
              </w:rPr>
              <w:br/>
            </w:r>
            <w:r w:rsidRPr="00D3031B">
              <w:rPr>
                <w:rFonts w:ascii="Consolas" w:hAnsi="Consolas"/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>
        <w:tc>
          <w:tcPr>
            <w:tcW w:w="1253" w:type="dxa"/>
          </w:tcPr>
          <w:p w14:paraId="75EC550E" w14:textId="77777777" w:rsidR="00B60B5B" w:rsidRPr="00D3031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.5.2016</w:t>
            </w:r>
          </w:p>
          <w:p w14:paraId="0687F9FE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hAnsi="Consolas"/>
              </w:rPr>
              <w:t>2.5.2016</w:t>
            </w:r>
          </w:p>
        </w:tc>
        <w:tc>
          <w:tcPr>
            <w:tcW w:w="936" w:type="dxa"/>
          </w:tcPr>
          <w:p w14:paraId="298E3B26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 xml:space="preserve">Only 1 non-working day in the specified period: 1.05.2016 </w:t>
            </w:r>
            <w:r w:rsidRPr="00D3031B">
              <w:rPr>
                <w:rFonts w:ascii="Consolas" w:eastAsia="Calibri" w:hAnsi="Consolas" w:cs="Times New Roman"/>
                <w:noProof/>
              </w:rPr>
              <w:t>(</w:t>
            </w:r>
            <w:r w:rsidRPr="00D3031B">
              <w:rPr>
                <w:rFonts w:ascii="Consolas" w:eastAsia="Calibri" w:hAnsi="Consolas" w:cs="Times New Roman"/>
              </w:rPr>
              <w:t>Sunday</w:t>
            </w:r>
            <w:r w:rsidRPr="00D3031B">
              <w:rPr>
                <w:rFonts w:ascii="Consolas" w:eastAsia="Calibri" w:hAnsi="Consolas" w:cs="Times New Roman"/>
                <w:noProof/>
              </w:rPr>
              <w:t>)</w:t>
            </w:r>
          </w:p>
        </w:tc>
      </w:tr>
      <w:tr w:rsidR="00B60B5B" w:rsidRPr="00B60B5B" w14:paraId="165A1C97" w14:textId="77777777">
        <w:tc>
          <w:tcPr>
            <w:tcW w:w="1253" w:type="dxa"/>
          </w:tcPr>
          <w:p w14:paraId="72145DD6" w14:textId="77777777" w:rsidR="00B60B5B" w:rsidRPr="00D3031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5.5.2020</w:t>
            </w:r>
          </w:p>
          <w:p w14:paraId="1260CF42" w14:textId="77777777" w:rsidR="00B60B5B" w:rsidRPr="00D3031B" w:rsidRDefault="00B60B5B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0.5.2020</w:t>
            </w:r>
          </w:p>
        </w:tc>
        <w:tc>
          <w:tcPr>
            <w:tcW w:w="936" w:type="dxa"/>
          </w:tcPr>
          <w:p w14:paraId="26FBDBD6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>
        <w:tc>
          <w:tcPr>
            <w:tcW w:w="1253" w:type="dxa"/>
          </w:tcPr>
          <w:p w14:paraId="1A077EE9" w14:textId="77777777" w:rsidR="00B60B5B" w:rsidRPr="00D3031B" w:rsidRDefault="00B60B5B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22.2.2020</w:t>
            </w:r>
          </w:p>
          <w:p w14:paraId="2C9C7102" w14:textId="77777777" w:rsidR="00B60B5B" w:rsidRPr="00D3031B" w:rsidRDefault="00B60B5B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.3.2020</w:t>
            </w:r>
          </w:p>
        </w:tc>
        <w:tc>
          <w:tcPr>
            <w:tcW w:w="936" w:type="dxa"/>
          </w:tcPr>
          <w:p w14:paraId="08A834B1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D3031B" w:rsidRDefault="00B60B5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Two Saturdays and Sundays:</w:t>
            </w:r>
          </w:p>
          <w:p w14:paraId="14464B16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22.02.2020 and 23.02.2020</w:t>
            </w:r>
          </w:p>
          <w:p w14:paraId="67BB3879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7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8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357582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5487F7" w14:textId="77777777" w:rsidR="006260FE" w:rsidRDefault="006260FE" w:rsidP="008068A2">
      <w:pPr>
        <w:spacing w:after="0" w:line="240" w:lineRule="auto"/>
      </w:pPr>
      <w:r>
        <w:separator/>
      </w:r>
    </w:p>
  </w:endnote>
  <w:endnote w:type="continuationSeparator" w:id="0">
    <w:p w14:paraId="3B897302" w14:textId="77777777" w:rsidR="006260FE" w:rsidRDefault="006260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3477B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EEAA09" w14:textId="77777777" w:rsidR="006260FE" w:rsidRDefault="006260FE" w:rsidP="008068A2">
      <w:pPr>
        <w:spacing w:after="0" w:line="240" w:lineRule="auto"/>
      </w:pPr>
      <w:r>
        <w:separator/>
      </w:r>
    </w:p>
  </w:footnote>
  <w:footnote w:type="continuationSeparator" w:id="0">
    <w:p w14:paraId="48F62D40" w14:textId="77777777" w:rsidR="006260FE" w:rsidRDefault="006260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7884">
    <w:abstractNumId w:val="1"/>
  </w:num>
  <w:num w:numId="2" w16cid:durableId="2116633244">
    <w:abstractNumId w:val="44"/>
  </w:num>
  <w:num w:numId="3" w16cid:durableId="158860431">
    <w:abstractNumId w:val="13"/>
  </w:num>
  <w:num w:numId="4" w16cid:durableId="1092817859">
    <w:abstractNumId w:val="30"/>
  </w:num>
  <w:num w:numId="5" w16cid:durableId="1970166213">
    <w:abstractNumId w:val="31"/>
  </w:num>
  <w:num w:numId="6" w16cid:durableId="1219248484">
    <w:abstractNumId w:val="35"/>
  </w:num>
  <w:num w:numId="7" w16cid:durableId="1742172752">
    <w:abstractNumId w:val="6"/>
  </w:num>
  <w:num w:numId="8" w16cid:durableId="732848434">
    <w:abstractNumId w:val="11"/>
  </w:num>
  <w:num w:numId="9" w16cid:durableId="1257447840">
    <w:abstractNumId w:val="28"/>
  </w:num>
  <w:num w:numId="10" w16cid:durableId="14166351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2788126">
    <w:abstractNumId w:val="7"/>
  </w:num>
  <w:num w:numId="12" w16cid:durableId="1579904023">
    <w:abstractNumId w:val="23"/>
  </w:num>
  <w:num w:numId="13" w16cid:durableId="61298943">
    <w:abstractNumId w:val="3"/>
  </w:num>
  <w:num w:numId="14" w16cid:durableId="322900500">
    <w:abstractNumId w:val="34"/>
  </w:num>
  <w:num w:numId="15" w16cid:durableId="927885910">
    <w:abstractNumId w:val="14"/>
  </w:num>
  <w:num w:numId="16" w16cid:durableId="1367486327">
    <w:abstractNumId w:val="39"/>
  </w:num>
  <w:num w:numId="17" w16cid:durableId="1095906867">
    <w:abstractNumId w:val="29"/>
  </w:num>
  <w:num w:numId="18" w16cid:durableId="2008557677">
    <w:abstractNumId w:val="43"/>
  </w:num>
  <w:num w:numId="19" w16cid:durableId="714736776">
    <w:abstractNumId w:val="36"/>
  </w:num>
  <w:num w:numId="20" w16cid:durableId="269431870">
    <w:abstractNumId w:val="22"/>
  </w:num>
  <w:num w:numId="21" w16cid:durableId="1581522199">
    <w:abstractNumId w:val="33"/>
  </w:num>
  <w:num w:numId="22" w16cid:durableId="518083991">
    <w:abstractNumId w:val="16"/>
  </w:num>
  <w:num w:numId="23" w16cid:durableId="237592053">
    <w:abstractNumId w:val="19"/>
  </w:num>
  <w:num w:numId="24" w16cid:durableId="278950739">
    <w:abstractNumId w:val="4"/>
  </w:num>
  <w:num w:numId="25" w16cid:durableId="1126041949">
    <w:abstractNumId w:val="10"/>
  </w:num>
  <w:num w:numId="26" w16cid:durableId="1399354451">
    <w:abstractNumId w:val="20"/>
  </w:num>
  <w:num w:numId="27" w16cid:durableId="2026638394">
    <w:abstractNumId w:val="38"/>
  </w:num>
  <w:num w:numId="28" w16cid:durableId="1509832330">
    <w:abstractNumId w:val="21"/>
  </w:num>
  <w:num w:numId="29" w16cid:durableId="1885749201">
    <w:abstractNumId w:val="42"/>
  </w:num>
  <w:num w:numId="30" w16cid:durableId="1837068685">
    <w:abstractNumId w:val="24"/>
  </w:num>
  <w:num w:numId="31" w16cid:durableId="1413309461">
    <w:abstractNumId w:val="15"/>
  </w:num>
  <w:num w:numId="32" w16cid:durableId="319382281">
    <w:abstractNumId w:val="37"/>
  </w:num>
  <w:num w:numId="33" w16cid:durableId="1028915538">
    <w:abstractNumId w:val="40"/>
  </w:num>
  <w:num w:numId="34" w16cid:durableId="365108283">
    <w:abstractNumId w:val="27"/>
  </w:num>
  <w:num w:numId="35" w16cid:durableId="474955767">
    <w:abstractNumId w:val="41"/>
  </w:num>
  <w:num w:numId="36" w16cid:durableId="251820482">
    <w:abstractNumId w:val="8"/>
  </w:num>
  <w:num w:numId="37" w16cid:durableId="1893730091">
    <w:abstractNumId w:val="25"/>
  </w:num>
  <w:num w:numId="38" w16cid:durableId="2051224293">
    <w:abstractNumId w:val="18"/>
  </w:num>
  <w:num w:numId="39" w16cid:durableId="381486515">
    <w:abstractNumId w:val="32"/>
  </w:num>
  <w:num w:numId="40" w16cid:durableId="1950159406">
    <w:abstractNumId w:val="26"/>
  </w:num>
  <w:num w:numId="41" w16cid:durableId="726689758">
    <w:abstractNumId w:val="0"/>
  </w:num>
  <w:num w:numId="42" w16cid:durableId="2022195204">
    <w:abstractNumId w:val="12"/>
  </w:num>
  <w:num w:numId="43" w16cid:durableId="2079590083">
    <w:abstractNumId w:val="9"/>
  </w:num>
  <w:num w:numId="44" w16cid:durableId="700203495">
    <w:abstractNumId w:val="2"/>
  </w:num>
  <w:num w:numId="45" w16cid:durableId="7565119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302A9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28E3"/>
    <w:rsid w:val="00175E1D"/>
    <w:rsid w:val="00177ACB"/>
    <w:rsid w:val="001837BD"/>
    <w:rsid w:val="00183A2C"/>
    <w:rsid w:val="00184755"/>
    <w:rsid w:val="001A6728"/>
    <w:rsid w:val="001B7060"/>
    <w:rsid w:val="001C1FCD"/>
    <w:rsid w:val="001C543E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17297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37D33"/>
    <w:rsid w:val="00357582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3038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47E5D"/>
    <w:rsid w:val="004523E5"/>
    <w:rsid w:val="0047181A"/>
    <w:rsid w:val="00472180"/>
    <w:rsid w:val="0047331A"/>
    <w:rsid w:val="0047640B"/>
    <w:rsid w:val="0047644B"/>
    <w:rsid w:val="00476D4B"/>
    <w:rsid w:val="00491748"/>
    <w:rsid w:val="004A7E77"/>
    <w:rsid w:val="004B0253"/>
    <w:rsid w:val="004B5BC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4F6273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62C"/>
    <w:rsid w:val="00564D7B"/>
    <w:rsid w:val="0056527D"/>
    <w:rsid w:val="0056786B"/>
    <w:rsid w:val="0057094F"/>
    <w:rsid w:val="0057138C"/>
    <w:rsid w:val="005803E5"/>
    <w:rsid w:val="00584EDB"/>
    <w:rsid w:val="005851A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260FE"/>
    <w:rsid w:val="0063342B"/>
    <w:rsid w:val="006360D0"/>
    <w:rsid w:val="00640502"/>
    <w:rsid w:val="00644D27"/>
    <w:rsid w:val="006640AE"/>
    <w:rsid w:val="0066480C"/>
    <w:rsid w:val="00665949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19CF"/>
    <w:rsid w:val="00732049"/>
    <w:rsid w:val="00735CCE"/>
    <w:rsid w:val="00763912"/>
    <w:rsid w:val="007679E6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4DC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92B8F"/>
    <w:rsid w:val="008A1BA5"/>
    <w:rsid w:val="008B07D7"/>
    <w:rsid w:val="008B557F"/>
    <w:rsid w:val="008C2344"/>
    <w:rsid w:val="008C29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67D2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17E5F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26AD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6E6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6DAF"/>
    <w:rsid w:val="00C07904"/>
    <w:rsid w:val="00C121AF"/>
    <w:rsid w:val="00C14C80"/>
    <w:rsid w:val="00C254BD"/>
    <w:rsid w:val="00C27853"/>
    <w:rsid w:val="00C32144"/>
    <w:rsid w:val="00C33499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B6865"/>
    <w:rsid w:val="00CD5181"/>
    <w:rsid w:val="00CD7444"/>
    <w:rsid w:val="00CD7485"/>
    <w:rsid w:val="00CE2360"/>
    <w:rsid w:val="00CE236C"/>
    <w:rsid w:val="00CF0047"/>
    <w:rsid w:val="00CF4014"/>
    <w:rsid w:val="00D22895"/>
    <w:rsid w:val="00D3031B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E6FB8"/>
    <w:rsid w:val="00DF00FA"/>
    <w:rsid w:val="00DF57D8"/>
    <w:rsid w:val="00DF6BDA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DB5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3063DD0-14F9-457D-A565-543916801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lab/1188/compete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118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1544</Words>
  <Characters>880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/>
  <cp:lastModifiedBy>Християн Йорданов</cp:lastModifiedBy>
  <cp:revision>2</cp:revision>
  <cp:lastPrinted>2023-04-21T11:59:00Z</cp:lastPrinted>
  <dcterms:created xsi:type="dcterms:W3CDTF">2019-11-12T12:29:00Z</dcterms:created>
  <dcterms:modified xsi:type="dcterms:W3CDTF">2024-09-12T08:42:00Z</dcterms:modified>
  <cp:category>programming;education;software engineering;software development</cp:category>
</cp:coreProperties>
</file>